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899548" w14:textId="0A8AF038" w:rsidR="00E931EE" w:rsidRPr="005F6F54" w:rsidRDefault="00E931EE" w:rsidP="00E931EE">
      <w:pPr>
        <w:jc w:val="both"/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Greg Sakall</w:t>
      </w:r>
    </w:p>
    <w:p w14:paraId="0530BD2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Judge, Division 23</w:t>
      </w:r>
    </w:p>
    <w:p w14:paraId="39D469E3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Pima County Superior Court</w:t>
      </w:r>
    </w:p>
    <w:p w14:paraId="24EF0D9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110 W Congress</w:t>
      </w:r>
    </w:p>
    <w:p w14:paraId="01E8674B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ucson, AZ 85701</w:t>
      </w:r>
    </w:p>
    <w:p w14:paraId="4BCF6623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elephone: (520) 724-8301</w:t>
      </w:r>
    </w:p>
    <w:p w14:paraId="6E8E27E7" w14:textId="06A25F8B" w:rsidR="00E931EE" w:rsidRPr="005F6F54" w:rsidRDefault="009D06F0" w:rsidP="00E931EE">
      <w:pPr>
        <w:jc w:val="both"/>
        <w:rPr>
          <w:rFonts w:ascii="Century Schoolbook" w:hAnsi="Century Schoolbook"/>
          <w:color w:val="212121"/>
          <w:lang w:val="en"/>
        </w:rPr>
      </w:pPr>
      <w:hyperlink r:id="rId8" w:history="1">
        <w:r w:rsidRPr="00E31F8D">
          <w:rPr>
            <w:rStyle w:val="Hyperlink"/>
            <w:rFonts w:ascii="Century Schoolbook" w:hAnsi="Century Schoolbook"/>
            <w:lang w:val="en"/>
          </w:rPr>
          <w:t>datascoe@courts.az.gov</w:t>
        </w:r>
      </w:hyperlink>
    </w:p>
    <w:p w14:paraId="00E570F4" w14:textId="77777777" w:rsidR="00C41CA7" w:rsidRPr="005F6F54" w:rsidRDefault="00C41CA7">
      <w:pPr>
        <w:jc w:val="both"/>
        <w:rPr>
          <w:rFonts w:ascii="Century Schoolbook" w:hAnsi="Century Schoolbook"/>
          <w:sz w:val="28"/>
          <w:szCs w:val="28"/>
        </w:rPr>
      </w:pPr>
    </w:p>
    <w:p w14:paraId="7D2AE1D5" w14:textId="77777777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IN THE SUPREME COURT</w:t>
      </w:r>
    </w:p>
    <w:p w14:paraId="71269420" w14:textId="77777777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STATE OF ARIZONA</w:t>
      </w:r>
    </w:p>
    <w:p w14:paraId="700D7CA5" w14:textId="77777777" w:rsidR="001451DE" w:rsidRPr="005F6F54" w:rsidRDefault="001451DE" w:rsidP="001451DE">
      <w:pPr>
        <w:rPr>
          <w:rFonts w:ascii="Century Schoolbook" w:hAnsi="Century Schoolbook"/>
          <w:sz w:val="28"/>
          <w:szCs w:val="28"/>
        </w:rPr>
      </w:pPr>
    </w:p>
    <w:p w14:paraId="43B495EE" w14:textId="3AA75972" w:rsidR="009D06F0" w:rsidRPr="009D06F0" w:rsidRDefault="001451DE" w:rsidP="009D06F0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5F6F54">
        <w:rPr>
          <w:rFonts w:ascii="Century Schoolbook" w:hAnsi="Century Schoolbook"/>
          <w:color w:val="000000"/>
          <w:sz w:val="26"/>
          <w:szCs w:val="26"/>
        </w:rPr>
        <w:t xml:space="preserve">In the Matter of                 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</w:t>
      </w:r>
      <w:r w:rsidR="009D06F0">
        <w:rPr>
          <w:rFonts w:ascii="Century Schoolbook" w:hAnsi="Century Schoolbook"/>
          <w:color w:val="000000"/>
          <w:sz w:val="26"/>
          <w:szCs w:val="26"/>
        </w:rPr>
        <w:tab/>
      </w:r>
      <w:r w:rsidRPr="005F6F54">
        <w:rPr>
          <w:rFonts w:ascii="Century Schoolbook" w:hAnsi="Century Schoolbook"/>
          <w:color w:val="000000"/>
          <w:sz w:val="26"/>
          <w:szCs w:val="26"/>
        </w:rPr>
        <w:t>)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</w:t>
      </w:r>
      <w:r w:rsidR="00801C5D" w:rsidRPr="005F6F54">
        <w:rPr>
          <w:rFonts w:ascii="Century Schoolbook" w:hAnsi="Century Schoolbook"/>
          <w:color w:val="000000"/>
          <w:sz w:val="26"/>
          <w:szCs w:val="26"/>
        </w:rPr>
        <w:t xml:space="preserve"> Arizona Supreme Court No. R-</w:t>
      </w:r>
      <w:r w:rsidR="009D06F0">
        <w:rPr>
          <w:rFonts w:ascii="Century Schoolbook" w:hAnsi="Century Schoolbook"/>
          <w:color w:val="000000"/>
          <w:sz w:val="26"/>
          <w:szCs w:val="26"/>
        </w:rPr>
        <w:t>25-0007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        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9D06F0">
        <w:rPr>
          <w:rFonts w:ascii="Century Schoolbook" w:hAnsi="Century Schoolbook"/>
          <w:color w:val="000000"/>
          <w:sz w:val="26"/>
          <w:szCs w:val="26"/>
        </w:rPr>
        <w:t xml:space="preserve">) </w:t>
      </w:r>
    </w:p>
    <w:p w14:paraId="68EDCE60" w14:textId="6B37E3C0" w:rsidR="009D06F0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9D06F0">
        <w:rPr>
          <w:rFonts w:ascii="Century Schoolbook" w:hAnsi="Century Schoolbook"/>
          <w:color w:val="000000"/>
          <w:sz w:val="26"/>
          <w:szCs w:val="26"/>
        </w:rPr>
        <w:t xml:space="preserve">PETITION TO AMEND RULE </w:t>
      </w:r>
      <w:r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3E1E5101" w14:textId="7B508B98" w:rsidR="009D06F0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9D06F0">
        <w:rPr>
          <w:rFonts w:ascii="Century Schoolbook" w:hAnsi="Century Schoolbook"/>
          <w:color w:val="000000"/>
          <w:sz w:val="26"/>
          <w:szCs w:val="26"/>
        </w:rPr>
        <w:t>4.2(h),</w:t>
      </w:r>
      <w:r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9D06F0">
        <w:rPr>
          <w:rFonts w:ascii="Century Schoolbook" w:hAnsi="Century Schoolbook"/>
          <w:color w:val="000000"/>
          <w:sz w:val="26"/>
          <w:szCs w:val="26"/>
        </w:rPr>
        <w:t xml:space="preserve">ARIZONA RULES OF </w:t>
      </w:r>
      <w:r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3AEFF1E3" w14:textId="52B21E53" w:rsidR="009D06F0" w:rsidRPr="009D06F0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9D06F0">
        <w:rPr>
          <w:rFonts w:ascii="Century Schoolbook" w:hAnsi="Century Schoolbook"/>
          <w:color w:val="000000"/>
          <w:sz w:val="26"/>
          <w:szCs w:val="26"/>
        </w:rPr>
        <w:t>CIVIL</w:t>
      </w:r>
      <w:r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9D06F0">
        <w:rPr>
          <w:rFonts w:ascii="Century Schoolbook" w:hAnsi="Century Schoolbook"/>
          <w:color w:val="000000"/>
          <w:sz w:val="26"/>
          <w:szCs w:val="26"/>
        </w:rPr>
        <w:t>APPELLATE PROCEDURE</w:t>
      </w:r>
      <w:r w:rsidRPr="009D06F0">
        <w:rPr>
          <w:rFonts w:ascii="Century Schoolbook" w:hAnsi="Century Schoolbook"/>
          <w:color w:val="000000"/>
          <w:sz w:val="26"/>
          <w:szCs w:val="26"/>
        </w:rPr>
        <w:tab/>
        <w:t>)</w:t>
      </w:r>
      <w:r w:rsidR="00CF37BF">
        <w:rPr>
          <w:rFonts w:ascii="Century Schoolbook" w:hAnsi="Century Schoolbook"/>
          <w:color w:val="000000"/>
          <w:sz w:val="26"/>
          <w:szCs w:val="26"/>
        </w:rPr>
        <w:tab/>
        <w:t xml:space="preserve">COMMENT IN SUPPORT OF </w:t>
      </w:r>
    </w:p>
    <w:p w14:paraId="67F4E336" w14:textId="754B5D1E" w:rsidR="009D06F0" w:rsidRPr="009D06F0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9D06F0">
        <w:rPr>
          <w:rFonts w:ascii="Century Schoolbook" w:hAnsi="Century Schoolbook"/>
          <w:color w:val="000000"/>
          <w:sz w:val="26"/>
          <w:szCs w:val="26"/>
        </w:rPr>
        <w:tab/>
        <w:t>)</w:t>
      </w:r>
      <w:r w:rsidR="00CF37BF">
        <w:rPr>
          <w:rFonts w:ascii="Century Schoolbook" w:hAnsi="Century Schoolbook"/>
          <w:color w:val="000000"/>
          <w:sz w:val="26"/>
          <w:szCs w:val="26"/>
        </w:rPr>
        <w:tab/>
        <w:t>THE PETITION</w:t>
      </w:r>
    </w:p>
    <w:p w14:paraId="74832E5F" w14:textId="2D9572B5" w:rsidR="009D06F0" w:rsidRPr="009D06F0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9D06F0">
        <w:rPr>
          <w:rFonts w:ascii="Century Schoolbook" w:hAnsi="Century Schoolbook"/>
          <w:color w:val="000000"/>
          <w:sz w:val="26"/>
          <w:szCs w:val="26"/>
        </w:rPr>
        <w:t>OR, IN THE ALTERNATIVE,</w:t>
      </w:r>
      <w:r w:rsidRPr="009D06F0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2BB8F633" w14:textId="74B1ECEF" w:rsidR="009D06F0" w:rsidRPr="009D06F0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9D06F0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49621B6E" w14:textId="0DD3E641" w:rsidR="009D06F0" w:rsidRPr="009D06F0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9D06F0">
        <w:rPr>
          <w:rFonts w:ascii="Century Schoolbook" w:hAnsi="Century Schoolbook"/>
          <w:color w:val="000000"/>
          <w:sz w:val="26"/>
          <w:szCs w:val="26"/>
        </w:rPr>
        <w:t>AMEND APPENDIX FORM 5</w:t>
      </w:r>
      <w:r w:rsidRPr="009D06F0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70170A98" w14:textId="45D2D2DF" w:rsidR="009D06F0" w:rsidRPr="009D06F0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9D06F0">
        <w:rPr>
          <w:rFonts w:ascii="Century Schoolbook" w:hAnsi="Century Schoolbook"/>
          <w:color w:val="000000"/>
          <w:sz w:val="26"/>
          <w:szCs w:val="26"/>
        </w:rPr>
        <w:t xml:space="preserve">ARIZONA RULES OF CIVIL  </w:t>
      </w:r>
      <w:r w:rsidRPr="009D06F0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7FFB2379" w14:textId="13EACAAD" w:rsidR="009D06F0" w:rsidRPr="009D06F0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9D06F0">
        <w:rPr>
          <w:rFonts w:ascii="Century Schoolbook" w:hAnsi="Century Schoolbook"/>
          <w:color w:val="000000"/>
          <w:sz w:val="26"/>
          <w:szCs w:val="26"/>
        </w:rPr>
        <w:t>APPELLATE PROCEDURE</w:t>
      </w:r>
      <w:r w:rsidRPr="009D06F0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355F5966" w14:textId="1D248D8E" w:rsidR="00A7057A" w:rsidRPr="009D06F0" w:rsidRDefault="009D06F0" w:rsidP="009D06F0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9D06F0">
        <w:rPr>
          <w:rFonts w:ascii="Century Schoolbook" w:hAnsi="Century Schoolbook"/>
          <w:color w:val="000000"/>
          <w:sz w:val="26"/>
          <w:szCs w:val="26"/>
        </w:rPr>
        <w:tab/>
      </w:r>
      <w:r w:rsidR="0044074C" w:rsidRPr="009D06F0">
        <w:rPr>
          <w:rFonts w:ascii="Century Schoolbook" w:hAnsi="Century Schoolbook"/>
          <w:color w:val="000000"/>
          <w:sz w:val="26"/>
          <w:szCs w:val="26"/>
        </w:rPr>
        <w:t>)</w:t>
      </w:r>
    </w:p>
    <w:p w14:paraId="667BA89B" w14:textId="292328BD" w:rsidR="001451DE" w:rsidRPr="005F6F54" w:rsidRDefault="00BC1957" w:rsidP="00BC1957">
      <w:pPr>
        <w:widowControl w:val="0"/>
        <w:autoSpaceDE w:val="0"/>
        <w:autoSpaceDN w:val="0"/>
        <w:adjustRightInd w:val="0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color w:val="000000"/>
          <w:sz w:val="26"/>
          <w:szCs w:val="26"/>
        </w:rPr>
        <w:t>______________________________</w:t>
      </w:r>
      <w:r w:rsidR="00A7057A" w:rsidRPr="005F6F54">
        <w:rPr>
          <w:rFonts w:ascii="Century Schoolbook" w:hAnsi="Century Schoolbook"/>
          <w:color w:val="000000"/>
          <w:sz w:val="26"/>
          <w:szCs w:val="26"/>
        </w:rPr>
        <w:tab/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)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  </w:t>
      </w:r>
    </w:p>
    <w:p w14:paraId="506CC4E2" w14:textId="77777777" w:rsidR="00C41CA7" w:rsidRPr="005F6F54" w:rsidRDefault="00C41CA7">
      <w:pPr>
        <w:jc w:val="both"/>
        <w:rPr>
          <w:rFonts w:ascii="Century Schoolbook" w:hAnsi="Century Schoolbook"/>
          <w:sz w:val="28"/>
          <w:szCs w:val="28"/>
        </w:rPr>
      </w:pPr>
    </w:p>
    <w:p w14:paraId="669E8DE3" w14:textId="7A56C597" w:rsidR="009D06F0" w:rsidRDefault="00716C66" w:rsidP="00E931EE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="009D06F0">
        <w:rPr>
          <w:rFonts w:ascii="Century Schoolbook" w:hAnsi="Century Schoolbook"/>
          <w:sz w:val="26"/>
          <w:szCs w:val="26"/>
        </w:rPr>
        <w:t xml:space="preserve">At its February 13, </w:t>
      </w:r>
      <w:proofErr w:type="gramStart"/>
      <w:r w:rsidR="009D06F0">
        <w:rPr>
          <w:rFonts w:ascii="Century Schoolbook" w:hAnsi="Century Schoolbook"/>
          <w:sz w:val="26"/>
          <w:szCs w:val="26"/>
        </w:rPr>
        <w:t>2025</w:t>
      </w:r>
      <w:proofErr w:type="gramEnd"/>
      <w:r w:rsidR="009D06F0">
        <w:rPr>
          <w:rFonts w:ascii="Century Schoolbook" w:hAnsi="Century Schoolbook"/>
          <w:sz w:val="26"/>
          <w:szCs w:val="26"/>
        </w:rPr>
        <w:t xml:space="preserve"> meeting, t</w:t>
      </w:r>
      <w:r w:rsidR="005501C1" w:rsidRPr="005F6F54">
        <w:rPr>
          <w:rFonts w:ascii="Century Schoolbook" w:hAnsi="Century Schoolbook"/>
          <w:sz w:val="26"/>
          <w:szCs w:val="26"/>
        </w:rPr>
        <w:t xml:space="preserve">he </w:t>
      </w:r>
      <w:r w:rsidR="004E3A71" w:rsidRPr="005F6F54">
        <w:rPr>
          <w:rFonts w:ascii="Century Schoolbook" w:hAnsi="Century Schoolbook"/>
          <w:sz w:val="26"/>
          <w:szCs w:val="26"/>
        </w:rPr>
        <w:t>Committee</w:t>
      </w:r>
      <w:r w:rsidR="003C3420" w:rsidRPr="005F6F54">
        <w:rPr>
          <w:rFonts w:ascii="Century Schoolbook" w:hAnsi="Century Schoolbook"/>
          <w:sz w:val="26"/>
          <w:szCs w:val="26"/>
        </w:rPr>
        <w:t xml:space="preserve"> on Family Court (“COFC”)</w:t>
      </w:r>
      <w:r w:rsidR="004E3A71" w:rsidRPr="005F6F54">
        <w:rPr>
          <w:rFonts w:ascii="Century Schoolbook" w:hAnsi="Century Schoolbook"/>
          <w:sz w:val="26"/>
          <w:szCs w:val="26"/>
        </w:rPr>
        <w:t xml:space="preserve">, </w:t>
      </w:r>
      <w:proofErr w:type="spellStart"/>
      <w:r w:rsidR="007A37F6" w:rsidRPr="005F6F54">
        <w:rPr>
          <w:rFonts w:ascii="Century Schoolbook" w:hAnsi="Century Schoolbook"/>
          <w:sz w:val="26"/>
          <w:szCs w:val="26"/>
        </w:rPr>
        <w:t>f.k.a.</w:t>
      </w:r>
      <w:proofErr w:type="spellEnd"/>
      <w:r w:rsidR="007A37F6" w:rsidRPr="005F6F54">
        <w:rPr>
          <w:rFonts w:ascii="Century Schoolbook" w:hAnsi="Century Schoolbook"/>
          <w:sz w:val="26"/>
          <w:szCs w:val="26"/>
        </w:rPr>
        <w:t xml:space="preserve"> Family Court Improvement Committee, </w:t>
      </w:r>
      <w:r w:rsidR="009D06F0">
        <w:rPr>
          <w:rFonts w:ascii="Century Schoolbook" w:hAnsi="Century Schoolbook"/>
          <w:sz w:val="26"/>
          <w:szCs w:val="26"/>
        </w:rPr>
        <w:t>voted unanimously to support the Petition.</w:t>
      </w:r>
    </w:p>
    <w:p w14:paraId="13EAD0F2" w14:textId="6F0F29FA" w:rsidR="00C41CA7" w:rsidRDefault="00511B7B" w:rsidP="00511B7B">
      <w:pPr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C41CA7" w:rsidRPr="005F6F54">
        <w:rPr>
          <w:rFonts w:ascii="Century Schoolbook" w:hAnsi="Century Schoolbook"/>
          <w:sz w:val="26"/>
          <w:szCs w:val="26"/>
        </w:rPr>
        <w:t xml:space="preserve">DATED this </w:t>
      </w:r>
      <w:r w:rsidR="009D06F0">
        <w:rPr>
          <w:rFonts w:ascii="Century Schoolbook" w:hAnsi="Century Schoolbook"/>
          <w:sz w:val="26"/>
          <w:szCs w:val="26"/>
        </w:rPr>
        <w:t>3rd</w:t>
      </w:r>
      <w:r w:rsidR="005501C1" w:rsidRPr="005F6F54">
        <w:rPr>
          <w:rFonts w:ascii="Century Schoolbook" w:hAnsi="Century Schoolbook"/>
          <w:sz w:val="26"/>
          <w:szCs w:val="26"/>
        </w:rPr>
        <w:t xml:space="preserve"> </w:t>
      </w:r>
      <w:r w:rsidR="00C41CA7" w:rsidRPr="005F6F54">
        <w:rPr>
          <w:rFonts w:ascii="Century Schoolbook" w:hAnsi="Century Schoolbook"/>
          <w:sz w:val="26"/>
          <w:szCs w:val="26"/>
        </w:rPr>
        <w:t xml:space="preserve">day of </w:t>
      </w:r>
      <w:proofErr w:type="gramStart"/>
      <w:r w:rsidR="009D06F0">
        <w:rPr>
          <w:rFonts w:ascii="Century Schoolbook" w:hAnsi="Century Schoolbook"/>
          <w:sz w:val="26"/>
          <w:szCs w:val="26"/>
        </w:rPr>
        <w:t>March</w:t>
      </w:r>
      <w:r w:rsidR="002D2124" w:rsidRPr="005F6F54">
        <w:rPr>
          <w:rFonts w:ascii="Century Schoolbook" w:hAnsi="Century Schoolbook"/>
          <w:sz w:val="26"/>
          <w:szCs w:val="26"/>
        </w:rPr>
        <w:t>,</w:t>
      </w:r>
      <w:proofErr w:type="gramEnd"/>
      <w:r w:rsidR="00F42685" w:rsidRPr="005F6F54">
        <w:rPr>
          <w:rFonts w:ascii="Century Schoolbook" w:hAnsi="Century Schoolbook"/>
          <w:sz w:val="26"/>
          <w:szCs w:val="26"/>
        </w:rPr>
        <w:t xml:space="preserve"> 2</w:t>
      </w:r>
      <w:r w:rsidR="00C41CA7" w:rsidRPr="005F6F54">
        <w:rPr>
          <w:rFonts w:ascii="Century Schoolbook" w:hAnsi="Century Schoolbook"/>
          <w:sz w:val="26"/>
          <w:szCs w:val="26"/>
        </w:rPr>
        <w:t>0</w:t>
      </w:r>
      <w:r w:rsidR="00FA3A0D" w:rsidRPr="005F6F54">
        <w:rPr>
          <w:rFonts w:ascii="Century Schoolbook" w:hAnsi="Century Schoolbook"/>
          <w:sz w:val="26"/>
          <w:szCs w:val="26"/>
        </w:rPr>
        <w:t>2</w:t>
      </w:r>
      <w:r w:rsidR="009D06F0">
        <w:rPr>
          <w:rFonts w:ascii="Century Schoolbook" w:hAnsi="Century Schoolbook"/>
          <w:sz w:val="26"/>
          <w:szCs w:val="26"/>
        </w:rPr>
        <w:t>5</w:t>
      </w:r>
      <w:r w:rsidR="00C41CA7" w:rsidRPr="005F6F54">
        <w:rPr>
          <w:rFonts w:ascii="Century Schoolbook" w:hAnsi="Century Schoolbook"/>
          <w:sz w:val="26"/>
          <w:szCs w:val="26"/>
        </w:rPr>
        <w:t>.</w:t>
      </w:r>
    </w:p>
    <w:p w14:paraId="6BA46581" w14:textId="77777777" w:rsidR="005F6F54" w:rsidRPr="005F6F54" w:rsidRDefault="005F6F54" w:rsidP="00511B7B">
      <w:pPr>
        <w:rPr>
          <w:rFonts w:ascii="Century Schoolbook" w:hAnsi="Century Schoolbook"/>
          <w:sz w:val="26"/>
          <w:szCs w:val="26"/>
        </w:rPr>
      </w:pPr>
    </w:p>
    <w:p w14:paraId="6F2E5900" w14:textId="77777777" w:rsidR="005F4724" w:rsidRPr="005F6F54" w:rsidRDefault="005F4724">
      <w:pPr>
        <w:jc w:val="both"/>
        <w:rPr>
          <w:rFonts w:ascii="Century Schoolbook" w:hAnsi="Century Schoolbook"/>
          <w:sz w:val="26"/>
          <w:szCs w:val="26"/>
        </w:rPr>
      </w:pPr>
    </w:p>
    <w:p w14:paraId="257CB363" w14:textId="464FB67B" w:rsidR="00C41CA7" w:rsidRPr="005F6F54" w:rsidRDefault="00FF2B36" w:rsidP="00B44D1E">
      <w:pPr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DD4E3C" w:rsidRPr="005F6F54">
        <w:rPr>
          <w:rFonts w:ascii="Century Schoolbook" w:hAnsi="Century Schoolbook"/>
          <w:sz w:val="26"/>
          <w:szCs w:val="26"/>
        </w:rPr>
        <w:tab/>
      </w:r>
      <w:r w:rsidR="00DD4E3C"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F42685" w:rsidRPr="005F6F54">
        <w:rPr>
          <w:rFonts w:ascii="Century Schoolbook" w:hAnsi="Century Schoolbook"/>
          <w:sz w:val="26"/>
          <w:szCs w:val="26"/>
        </w:rPr>
        <w:t>Greg Sakall</w:t>
      </w:r>
    </w:p>
    <w:p w14:paraId="0DB3D238" w14:textId="77777777" w:rsidR="007A37F6" w:rsidRPr="005F6F54" w:rsidRDefault="007A37F6" w:rsidP="00B44D1E">
      <w:pPr>
        <w:jc w:val="both"/>
        <w:rPr>
          <w:rFonts w:ascii="Century Schoolbook" w:hAnsi="Century Schoolbook"/>
          <w:sz w:val="26"/>
          <w:szCs w:val="26"/>
        </w:rPr>
      </w:pPr>
    </w:p>
    <w:p w14:paraId="081CDB18" w14:textId="79193230" w:rsidR="00656F65" w:rsidRPr="005F6F54" w:rsidRDefault="00656F65" w:rsidP="00B44D1E">
      <w:pPr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  <w:t xml:space="preserve">Chair, </w:t>
      </w:r>
      <w:r w:rsidR="003C3420" w:rsidRPr="005F6F54">
        <w:rPr>
          <w:rFonts w:ascii="Century Schoolbook" w:hAnsi="Century Schoolbook"/>
          <w:sz w:val="26"/>
          <w:szCs w:val="26"/>
        </w:rPr>
        <w:t>Committee on Family Court</w:t>
      </w:r>
    </w:p>
    <w:sectPr w:rsidR="00656F65" w:rsidRPr="005F6F54" w:rsidSect="005F6F54">
      <w:headerReference w:type="default" r:id="rId9"/>
      <w:footerReference w:type="even" r:id="rId10"/>
      <w:footerReference w:type="first" r:id="rId11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5B04D" w14:textId="77777777" w:rsidR="006F4DC1" w:rsidRDefault="006F4DC1">
      <w:r>
        <w:separator/>
      </w:r>
    </w:p>
  </w:endnote>
  <w:endnote w:type="continuationSeparator" w:id="0">
    <w:p w14:paraId="25A6EA21" w14:textId="77777777" w:rsidR="006F4DC1" w:rsidRDefault="006F4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BCB55A" w14:textId="77777777" w:rsidR="006F4DC1" w:rsidRDefault="006F4DC1">
      <w:r>
        <w:separator/>
      </w:r>
    </w:p>
  </w:footnote>
  <w:footnote w:type="continuationSeparator" w:id="0">
    <w:p w14:paraId="4319F8C8" w14:textId="77777777" w:rsidR="006F4DC1" w:rsidRDefault="006F4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C2AE48" w14:textId="222724A8" w:rsidR="003D73E0" w:rsidRDefault="003D73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39467A02"/>
    <w:multiLevelType w:val="hybridMultilevel"/>
    <w:tmpl w:val="D2F8249E"/>
    <w:lvl w:ilvl="0" w:tplc="299A6014">
      <w:start w:val="1"/>
      <w:numFmt w:val="lowerLetter"/>
      <w:lvlText w:val="(%1)"/>
      <w:lvlJc w:val="left"/>
      <w:pPr>
        <w:ind w:left="460" w:hanging="348"/>
      </w:pPr>
      <w:rPr>
        <w:rFonts w:hint="default"/>
        <w:spacing w:val="0"/>
        <w:w w:val="90"/>
        <w:u w:val="single" w:color="202020"/>
        <w:lang w:val="en-US" w:eastAsia="en-US" w:bidi="ar-SA"/>
      </w:rPr>
    </w:lvl>
    <w:lvl w:ilvl="1" w:tplc="54CC9FC6">
      <w:start w:val="1"/>
      <w:numFmt w:val="decimal"/>
      <w:lvlText w:val="(%2)"/>
      <w:lvlJc w:val="left"/>
      <w:pPr>
        <w:ind w:left="460" w:hanging="33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02020"/>
        <w:spacing w:val="0"/>
        <w:w w:val="92"/>
        <w:sz w:val="24"/>
        <w:szCs w:val="24"/>
        <w:u w:val="single" w:color="202020"/>
        <w:lang w:val="en-US" w:eastAsia="en-US" w:bidi="ar-SA"/>
      </w:rPr>
    </w:lvl>
    <w:lvl w:ilvl="2" w:tplc="051662E8">
      <w:numFmt w:val="bullet"/>
      <w:lvlText w:val="•"/>
      <w:lvlJc w:val="left"/>
      <w:pPr>
        <w:ind w:left="2284" w:hanging="332"/>
      </w:pPr>
      <w:rPr>
        <w:rFonts w:hint="default"/>
        <w:lang w:val="en-US" w:eastAsia="en-US" w:bidi="ar-SA"/>
      </w:rPr>
    </w:lvl>
    <w:lvl w:ilvl="3" w:tplc="CF6C14A0">
      <w:numFmt w:val="bullet"/>
      <w:lvlText w:val="•"/>
      <w:lvlJc w:val="left"/>
      <w:pPr>
        <w:ind w:left="3196" w:hanging="332"/>
      </w:pPr>
      <w:rPr>
        <w:rFonts w:hint="default"/>
        <w:lang w:val="en-US" w:eastAsia="en-US" w:bidi="ar-SA"/>
      </w:rPr>
    </w:lvl>
    <w:lvl w:ilvl="4" w:tplc="BBF6637C">
      <w:numFmt w:val="bullet"/>
      <w:lvlText w:val="•"/>
      <w:lvlJc w:val="left"/>
      <w:pPr>
        <w:ind w:left="4108" w:hanging="332"/>
      </w:pPr>
      <w:rPr>
        <w:rFonts w:hint="default"/>
        <w:lang w:val="en-US" w:eastAsia="en-US" w:bidi="ar-SA"/>
      </w:rPr>
    </w:lvl>
    <w:lvl w:ilvl="5" w:tplc="EF84222C">
      <w:numFmt w:val="bullet"/>
      <w:lvlText w:val="•"/>
      <w:lvlJc w:val="left"/>
      <w:pPr>
        <w:ind w:left="5020" w:hanging="332"/>
      </w:pPr>
      <w:rPr>
        <w:rFonts w:hint="default"/>
        <w:lang w:val="en-US" w:eastAsia="en-US" w:bidi="ar-SA"/>
      </w:rPr>
    </w:lvl>
    <w:lvl w:ilvl="6" w:tplc="6FAECBC2">
      <w:numFmt w:val="bullet"/>
      <w:lvlText w:val="•"/>
      <w:lvlJc w:val="left"/>
      <w:pPr>
        <w:ind w:left="5932" w:hanging="332"/>
      </w:pPr>
      <w:rPr>
        <w:rFonts w:hint="default"/>
        <w:lang w:val="en-US" w:eastAsia="en-US" w:bidi="ar-SA"/>
      </w:rPr>
    </w:lvl>
    <w:lvl w:ilvl="7" w:tplc="562A0C1C">
      <w:numFmt w:val="bullet"/>
      <w:lvlText w:val="•"/>
      <w:lvlJc w:val="left"/>
      <w:pPr>
        <w:ind w:left="6844" w:hanging="332"/>
      </w:pPr>
      <w:rPr>
        <w:rFonts w:hint="default"/>
        <w:lang w:val="en-US" w:eastAsia="en-US" w:bidi="ar-SA"/>
      </w:rPr>
    </w:lvl>
    <w:lvl w:ilvl="8" w:tplc="DF126E98">
      <w:numFmt w:val="bullet"/>
      <w:lvlText w:val="•"/>
      <w:lvlJc w:val="left"/>
      <w:pPr>
        <w:ind w:left="7756" w:hanging="332"/>
      </w:pPr>
      <w:rPr>
        <w:rFonts w:hint="default"/>
        <w:lang w:val="en-US" w:eastAsia="en-US" w:bidi="ar-SA"/>
      </w:rPr>
    </w:lvl>
  </w:abstractNum>
  <w:abstractNum w:abstractNumId="4" w15:restartNumberingAfterBreak="0">
    <w:nsid w:val="3FF0254A"/>
    <w:multiLevelType w:val="hybridMultilevel"/>
    <w:tmpl w:val="B41C1E74"/>
    <w:lvl w:ilvl="0" w:tplc="704692A2">
      <w:start w:val="1"/>
      <w:numFmt w:val="lowerLetter"/>
      <w:lvlText w:val="(%1)"/>
      <w:lvlJc w:val="left"/>
      <w:pPr>
        <w:ind w:left="193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7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C96F0B"/>
    <w:multiLevelType w:val="hybridMultilevel"/>
    <w:tmpl w:val="A16E8376"/>
    <w:lvl w:ilvl="0" w:tplc="DE420AD4">
      <w:start w:val="1"/>
      <w:numFmt w:val="lowerLetter"/>
      <w:lvlText w:val="(%1)"/>
      <w:lvlJc w:val="left"/>
      <w:pPr>
        <w:ind w:left="460" w:hanging="346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02020"/>
        <w:spacing w:val="0"/>
        <w:w w:val="100"/>
        <w:sz w:val="24"/>
        <w:szCs w:val="24"/>
        <w:lang w:val="en-US" w:eastAsia="en-US" w:bidi="ar-SA"/>
      </w:rPr>
    </w:lvl>
    <w:lvl w:ilvl="1" w:tplc="B4D6F90A">
      <w:start w:val="1"/>
      <w:numFmt w:val="decimal"/>
      <w:lvlText w:val="(%2)"/>
      <w:lvlJc w:val="left"/>
      <w:pPr>
        <w:ind w:left="1149" w:hanging="339"/>
      </w:pPr>
      <w:rPr>
        <w:rFonts w:hint="default"/>
        <w:spacing w:val="0"/>
        <w:w w:val="92"/>
        <w:lang w:val="en-US" w:eastAsia="en-US" w:bidi="ar-SA"/>
      </w:rPr>
    </w:lvl>
    <w:lvl w:ilvl="2" w:tplc="9E268DB6">
      <w:numFmt w:val="bullet"/>
      <w:lvlText w:val="•"/>
      <w:lvlJc w:val="left"/>
      <w:pPr>
        <w:ind w:left="1775" w:hanging="339"/>
      </w:pPr>
      <w:rPr>
        <w:rFonts w:hint="default"/>
        <w:lang w:val="en-US" w:eastAsia="en-US" w:bidi="ar-SA"/>
      </w:rPr>
    </w:lvl>
    <w:lvl w:ilvl="3" w:tplc="2C0C36EC">
      <w:numFmt w:val="bullet"/>
      <w:lvlText w:val="•"/>
      <w:lvlJc w:val="left"/>
      <w:pPr>
        <w:ind w:left="2751" w:hanging="339"/>
      </w:pPr>
      <w:rPr>
        <w:rFonts w:hint="default"/>
        <w:lang w:val="en-US" w:eastAsia="en-US" w:bidi="ar-SA"/>
      </w:rPr>
    </w:lvl>
    <w:lvl w:ilvl="4" w:tplc="5E40210A">
      <w:numFmt w:val="bullet"/>
      <w:lvlText w:val="•"/>
      <w:lvlJc w:val="left"/>
      <w:pPr>
        <w:ind w:left="3726" w:hanging="339"/>
      </w:pPr>
      <w:rPr>
        <w:rFonts w:hint="default"/>
        <w:lang w:val="en-US" w:eastAsia="en-US" w:bidi="ar-SA"/>
      </w:rPr>
    </w:lvl>
    <w:lvl w:ilvl="5" w:tplc="E6A4BD4A">
      <w:numFmt w:val="bullet"/>
      <w:lvlText w:val="•"/>
      <w:lvlJc w:val="left"/>
      <w:pPr>
        <w:ind w:left="4702" w:hanging="339"/>
      </w:pPr>
      <w:rPr>
        <w:rFonts w:hint="default"/>
        <w:lang w:val="en-US" w:eastAsia="en-US" w:bidi="ar-SA"/>
      </w:rPr>
    </w:lvl>
    <w:lvl w:ilvl="6" w:tplc="3E0837AE">
      <w:numFmt w:val="bullet"/>
      <w:lvlText w:val="•"/>
      <w:lvlJc w:val="left"/>
      <w:pPr>
        <w:ind w:left="5677" w:hanging="339"/>
      </w:pPr>
      <w:rPr>
        <w:rFonts w:hint="default"/>
        <w:lang w:val="en-US" w:eastAsia="en-US" w:bidi="ar-SA"/>
      </w:rPr>
    </w:lvl>
    <w:lvl w:ilvl="7" w:tplc="7248A36E">
      <w:numFmt w:val="bullet"/>
      <w:lvlText w:val="•"/>
      <w:lvlJc w:val="left"/>
      <w:pPr>
        <w:ind w:left="6653" w:hanging="339"/>
      </w:pPr>
      <w:rPr>
        <w:rFonts w:hint="default"/>
        <w:lang w:val="en-US" w:eastAsia="en-US" w:bidi="ar-SA"/>
      </w:rPr>
    </w:lvl>
    <w:lvl w:ilvl="8" w:tplc="3B2A4176">
      <w:numFmt w:val="bullet"/>
      <w:lvlText w:val="•"/>
      <w:lvlJc w:val="left"/>
      <w:pPr>
        <w:ind w:left="7628" w:hanging="339"/>
      </w:pPr>
      <w:rPr>
        <w:rFonts w:hint="default"/>
        <w:lang w:val="en-US" w:eastAsia="en-US" w:bidi="ar-SA"/>
      </w:rPr>
    </w:lvl>
  </w:abstractNum>
  <w:abstractNum w:abstractNumId="11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3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31860">
    <w:abstractNumId w:val="2"/>
  </w:num>
  <w:num w:numId="2" w16cid:durableId="1315571932">
    <w:abstractNumId w:val="8"/>
  </w:num>
  <w:num w:numId="3" w16cid:durableId="370226306">
    <w:abstractNumId w:val="11"/>
  </w:num>
  <w:num w:numId="4" w16cid:durableId="367801761">
    <w:abstractNumId w:val="1"/>
  </w:num>
  <w:num w:numId="5" w16cid:durableId="1139834692">
    <w:abstractNumId w:val="12"/>
  </w:num>
  <w:num w:numId="6" w16cid:durableId="499737626">
    <w:abstractNumId w:val="9"/>
  </w:num>
  <w:num w:numId="7" w16cid:durableId="978533070">
    <w:abstractNumId w:val="5"/>
  </w:num>
  <w:num w:numId="8" w16cid:durableId="1097822676">
    <w:abstractNumId w:val="7"/>
  </w:num>
  <w:num w:numId="9" w16cid:durableId="1751077909">
    <w:abstractNumId w:val="6"/>
  </w:num>
  <w:num w:numId="10" w16cid:durableId="502553845">
    <w:abstractNumId w:val="13"/>
  </w:num>
  <w:num w:numId="11" w16cid:durableId="1281759209">
    <w:abstractNumId w:val="0"/>
  </w:num>
  <w:num w:numId="12" w16cid:durableId="1149057103">
    <w:abstractNumId w:val="3"/>
  </w:num>
  <w:num w:numId="13" w16cid:durableId="737093517">
    <w:abstractNumId w:val="10"/>
  </w:num>
  <w:num w:numId="14" w16cid:durableId="64502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223B0"/>
    <w:rsid w:val="00025E1C"/>
    <w:rsid w:val="00032092"/>
    <w:rsid w:val="000336CA"/>
    <w:rsid w:val="0004019A"/>
    <w:rsid w:val="000409A2"/>
    <w:rsid w:val="00041FC5"/>
    <w:rsid w:val="0004337F"/>
    <w:rsid w:val="000463A4"/>
    <w:rsid w:val="00051848"/>
    <w:rsid w:val="00063A90"/>
    <w:rsid w:val="00063BA6"/>
    <w:rsid w:val="000648F0"/>
    <w:rsid w:val="00064955"/>
    <w:rsid w:val="00073A6B"/>
    <w:rsid w:val="000751FA"/>
    <w:rsid w:val="0008103A"/>
    <w:rsid w:val="00083898"/>
    <w:rsid w:val="000840E6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555"/>
    <w:rsid w:val="000B796A"/>
    <w:rsid w:val="000B7CD1"/>
    <w:rsid w:val="000C0A5C"/>
    <w:rsid w:val="000C2E61"/>
    <w:rsid w:val="000C7BFD"/>
    <w:rsid w:val="000D2FAF"/>
    <w:rsid w:val="000E3B3A"/>
    <w:rsid w:val="000E7EE1"/>
    <w:rsid w:val="000E7FF9"/>
    <w:rsid w:val="000F6A50"/>
    <w:rsid w:val="00102190"/>
    <w:rsid w:val="0010600C"/>
    <w:rsid w:val="00106D2F"/>
    <w:rsid w:val="001072BA"/>
    <w:rsid w:val="00111BC0"/>
    <w:rsid w:val="00114090"/>
    <w:rsid w:val="00117EC9"/>
    <w:rsid w:val="00120C0B"/>
    <w:rsid w:val="001239F6"/>
    <w:rsid w:val="001273D0"/>
    <w:rsid w:val="00127D52"/>
    <w:rsid w:val="00130F4B"/>
    <w:rsid w:val="00130FC7"/>
    <w:rsid w:val="001312F8"/>
    <w:rsid w:val="001344CE"/>
    <w:rsid w:val="0014213F"/>
    <w:rsid w:val="00144F99"/>
    <w:rsid w:val="001451DE"/>
    <w:rsid w:val="00146B6B"/>
    <w:rsid w:val="00152F78"/>
    <w:rsid w:val="00170385"/>
    <w:rsid w:val="00171FD7"/>
    <w:rsid w:val="00183BD6"/>
    <w:rsid w:val="00192F27"/>
    <w:rsid w:val="00195CF1"/>
    <w:rsid w:val="001A3658"/>
    <w:rsid w:val="001A7EF9"/>
    <w:rsid w:val="001B0885"/>
    <w:rsid w:val="001B0F2A"/>
    <w:rsid w:val="001B1E56"/>
    <w:rsid w:val="001B24C0"/>
    <w:rsid w:val="001B29F1"/>
    <w:rsid w:val="001B6095"/>
    <w:rsid w:val="001B776A"/>
    <w:rsid w:val="001C1D58"/>
    <w:rsid w:val="001C5AE5"/>
    <w:rsid w:val="001C6443"/>
    <w:rsid w:val="001D0D42"/>
    <w:rsid w:val="001D45EB"/>
    <w:rsid w:val="001D67FE"/>
    <w:rsid w:val="001E171A"/>
    <w:rsid w:val="001E366D"/>
    <w:rsid w:val="001E5458"/>
    <w:rsid w:val="001F2BB0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45BD"/>
    <w:rsid w:val="00254E37"/>
    <w:rsid w:val="002677D0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B3A01"/>
    <w:rsid w:val="002C4E08"/>
    <w:rsid w:val="002C75F3"/>
    <w:rsid w:val="002D2124"/>
    <w:rsid w:val="002D22D6"/>
    <w:rsid w:val="002D5B9B"/>
    <w:rsid w:val="002E007E"/>
    <w:rsid w:val="002E21BF"/>
    <w:rsid w:val="002E4500"/>
    <w:rsid w:val="002E475E"/>
    <w:rsid w:val="002F4789"/>
    <w:rsid w:val="002F5030"/>
    <w:rsid w:val="002F52F0"/>
    <w:rsid w:val="002F68BE"/>
    <w:rsid w:val="00300D46"/>
    <w:rsid w:val="003037A0"/>
    <w:rsid w:val="00305EF7"/>
    <w:rsid w:val="0030696F"/>
    <w:rsid w:val="00307CA9"/>
    <w:rsid w:val="0031002A"/>
    <w:rsid w:val="00310438"/>
    <w:rsid w:val="00316C1C"/>
    <w:rsid w:val="0032354F"/>
    <w:rsid w:val="003357AF"/>
    <w:rsid w:val="00335AF8"/>
    <w:rsid w:val="00340337"/>
    <w:rsid w:val="003435EF"/>
    <w:rsid w:val="003533B4"/>
    <w:rsid w:val="0035709E"/>
    <w:rsid w:val="003815A3"/>
    <w:rsid w:val="00382EE8"/>
    <w:rsid w:val="00383275"/>
    <w:rsid w:val="00384804"/>
    <w:rsid w:val="00391B9E"/>
    <w:rsid w:val="00395568"/>
    <w:rsid w:val="00396276"/>
    <w:rsid w:val="003A4968"/>
    <w:rsid w:val="003B5BA5"/>
    <w:rsid w:val="003C3420"/>
    <w:rsid w:val="003D26D4"/>
    <w:rsid w:val="003D2C42"/>
    <w:rsid w:val="003D5C2F"/>
    <w:rsid w:val="003D73E0"/>
    <w:rsid w:val="003E081A"/>
    <w:rsid w:val="003E0E59"/>
    <w:rsid w:val="003E248E"/>
    <w:rsid w:val="003E5250"/>
    <w:rsid w:val="003E7271"/>
    <w:rsid w:val="003E7C14"/>
    <w:rsid w:val="003F3D6C"/>
    <w:rsid w:val="003F4010"/>
    <w:rsid w:val="003F5521"/>
    <w:rsid w:val="003F7559"/>
    <w:rsid w:val="004057D7"/>
    <w:rsid w:val="0041229A"/>
    <w:rsid w:val="00415027"/>
    <w:rsid w:val="00430699"/>
    <w:rsid w:val="004323A2"/>
    <w:rsid w:val="004332E1"/>
    <w:rsid w:val="0043489C"/>
    <w:rsid w:val="00434DBF"/>
    <w:rsid w:val="0044074C"/>
    <w:rsid w:val="00440C7F"/>
    <w:rsid w:val="004462DA"/>
    <w:rsid w:val="004474C2"/>
    <w:rsid w:val="004501CF"/>
    <w:rsid w:val="00450A4A"/>
    <w:rsid w:val="00452A0D"/>
    <w:rsid w:val="00452CFA"/>
    <w:rsid w:val="0046594B"/>
    <w:rsid w:val="0046620F"/>
    <w:rsid w:val="0046704A"/>
    <w:rsid w:val="004752C5"/>
    <w:rsid w:val="00477F01"/>
    <w:rsid w:val="00480307"/>
    <w:rsid w:val="004810E5"/>
    <w:rsid w:val="00482F54"/>
    <w:rsid w:val="00493EB1"/>
    <w:rsid w:val="0049555A"/>
    <w:rsid w:val="004A315C"/>
    <w:rsid w:val="004A330A"/>
    <w:rsid w:val="004A7FEA"/>
    <w:rsid w:val="004B7C64"/>
    <w:rsid w:val="004C5D91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1058D"/>
    <w:rsid w:val="00511B7B"/>
    <w:rsid w:val="00511C3F"/>
    <w:rsid w:val="005178FF"/>
    <w:rsid w:val="00526E00"/>
    <w:rsid w:val="00526EB7"/>
    <w:rsid w:val="00535AA4"/>
    <w:rsid w:val="00544249"/>
    <w:rsid w:val="005501C1"/>
    <w:rsid w:val="00554F84"/>
    <w:rsid w:val="0055679E"/>
    <w:rsid w:val="00557B78"/>
    <w:rsid w:val="005608E5"/>
    <w:rsid w:val="00562710"/>
    <w:rsid w:val="00562DC5"/>
    <w:rsid w:val="005638E2"/>
    <w:rsid w:val="00570C3E"/>
    <w:rsid w:val="00571B9D"/>
    <w:rsid w:val="00572F45"/>
    <w:rsid w:val="00574F2A"/>
    <w:rsid w:val="00576CB9"/>
    <w:rsid w:val="00576ECC"/>
    <w:rsid w:val="005865D1"/>
    <w:rsid w:val="005975AF"/>
    <w:rsid w:val="005B0047"/>
    <w:rsid w:val="005B5507"/>
    <w:rsid w:val="005B6C1F"/>
    <w:rsid w:val="005C08D4"/>
    <w:rsid w:val="005C163E"/>
    <w:rsid w:val="005C39F7"/>
    <w:rsid w:val="005C3F6A"/>
    <w:rsid w:val="005C49A0"/>
    <w:rsid w:val="005C79BD"/>
    <w:rsid w:val="005D3E3C"/>
    <w:rsid w:val="005D5A20"/>
    <w:rsid w:val="005E02DD"/>
    <w:rsid w:val="005F1FBA"/>
    <w:rsid w:val="005F2E95"/>
    <w:rsid w:val="005F4724"/>
    <w:rsid w:val="005F6F54"/>
    <w:rsid w:val="005F7BBA"/>
    <w:rsid w:val="006007F5"/>
    <w:rsid w:val="0060153C"/>
    <w:rsid w:val="0060188F"/>
    <w:rsid w:val="006052DE"/>
    <w:rsid w:val="00605591"/>
    <w:rsid w:val="006072CC"/>
    <w:rsid w:val="00610A44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56F65"/>
    <w:rsid w:val="0066614A"/>
    <w:rsid w:val="00667F71"/>
    <w:rsid w:val="0068049A"/>
    <w:rsid w:val="006807E9"/>
    <w:rsid w:val="00681559"/>
    <w:rsid w:val="00695322"/>
    <w:rsid w:val="00695E49"/>
    <w:rsid w:val="0069607B"/>
    <w:rsid w:val="00696945"/>
    <w:rsid w:val="006A2418"/>
    <w:rsid w:val="006A37E5"/>
    <w:rsid w:val="006A444D"/>
    <w:rsid w:val="006B3DAB"/>
    <w:rsid w:val="006C2C84"/>
    <w:rsid w:val="006C392B"/>
    <w:rsid w:val="006C5DDB"/>
    <w:rsid w:val="006D29CD"/>
    <w:rsid w:val="006D5FFA"/>
    <w:rsid w:val="006E25A3"/>
    <w:rsid w:val="006E4886"/>
    <w:rsid w:val="006E58F6"/>
    <w:rsid w:val="006F1DDD"/>
    <w:rsid w:val="006F4DC1"/>
    <w:rsid w:val="006F60FA"/>
    <w:rsid w:val="007013A1"/>
    <w:rsid w:val="007032F0"/>
    <w:rsid w:val="007041AC"/>
    <w:rsid w:val="00707AF0"/>
    <w:rsid w:val="00716377"/>
    <w:rsid w:val="00716C66"/>
    <w:rsid w:val="00722CF5"/>
    <w:rsid w:val="0072677F"/>
    <w:rsid w:val="00726D5D"/>
    <w:rsid w:val="007348FA"/>
    <w:rsid w:val="00736BCA"/>
    <w:rsid w:val="00737054"/>
    <w:rsid w:val="00741D65"/>
    <w:rsid w:val="007519C8"/>
    <w:rsid w:val="00753474"/>
    <w:rsid w:val="00753937"/>
    <w:rsid w:val="007557DA"/>
    <w:rsid w:val="00761605"/>
    <w:rsid w:val="00761B7F"/>
    <w:rsid w:val="00762076"/>
    <w:rsid w:val="00763789"/>
    <w:rsid w:val="007640C5"/>
    <w:rsid w:val="00771B9A"/>
    <w:rsid w:val="00792D43"/>
    <w:rsid w:val="007977BA"/>
    <w:rsid w:val="007A37F6"/>
    <w:rsid w:val="007A7CE4"/>
    <w:rsid w:val="007B3A55"/>
    <w:rsid w:val="007C553F"/>
    <w:rsid w:val="007D2FAD"/>
    <w:rsid w:val="007D319C"/>
    <w:rsid w:val="007E3BF3"/>
    <w:rsid w:val="007E4DB1"/>
    <w:rsid w:val="007E6660"/>
    <w:rsid w:val="007F2643"/>
    <w:rsid w:val="007F2FC5"/>
    <w:rsid w:val="007F400A"/>
    <w:rsid w:val="007F7E66"/>
    <w:rsid w:val="00801C5D"/>
    <w:rsid w:val="00806EBD"/>
    <w:rsid w:val="0081060F"/>
    <w:rsid w:val="00815E38"/>
    <w:rsid w:val="008173DD"/>
    <w:rsid w:val="0082137A"/>
    <w:rsid w:val="008248E9"/>
    <w:rsid w:val="00825D70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9734A"/>
    <w:rsid w:val="008A2501"/>
    <w:rsid w:val="008A38E5"/>
    <w:rsid w:val="008A412C"/>
    <w:rsid w:val="008A5797"/>
    <w:rsid w:val="008A57BD"/>
    <w:rsid w:val="008B0AD4"/>
    <w:rsid w:val="008B41DD"/>
    <w:rsid w:val="008B4879"/>
    <w:rsid w:val="008B5A58"/>
    <w:rsid w:val="008C2B2E"/>
    <w:rsid w:val="008C2D19"/>
    <w:rsid w:val="008C5F77"/>
    <w:rsid w:val="008D3C25"/>
    <w:rsid w:val="008D3E3D"/>
    <w:rsid w:val="008D4F6B"/>
    <w:rsid w:val="008D5CC9"/>
    <w:rsid w:val="008E2030"/>
    <w:rsid w:val="008E7E85"/>
    <w:rsid w:val="00900F3E"/>
    <w:rsid w:val="00907D53"/>
    <w:rsid w:val="0091039C"/>
    <w:rsid w:val="009107A9"/>
    <w:rsid w:val="00910CC0"/>
    <w:rsid w:val="00911026"/>
    <w:rsid w:val="00911252"/>
    <w:rsid w:val="009247F4"/>
    <w:rsid w:val="009305B9"/>
    <w:rsid w:val="00931D27"/>
    <w:rsid w:val="009324D3"/>
    <w:rsid w:val="00933F59"/>
    <w:rsid w:val="009352D0"/>
    <w:rsid w:val="009357D1"/>
    <w:rsid w:val="00937694"/>
    <w:rsid w:val="00942509"/>
    <w:rsid w:val="009459AF"/>
    <w:rsid w:val="00946825"/>
    <w:rsid w:val="00946E7C"/>
    <w:rsid w:val="009517C3"/>
    <w:rsid w:val="00955184"/>
    <w:rsid w:val="00955590"/>
    <w:rsid w:val="00955820"/>
    <w:rsid w:val="009576A4"/>
    <w:rsid w:val="009667CB"/>
    <w:rsid w:val="00985041"/>
    <w:rsid w:val="00985437"/>
    <w:rsid w:val="00986AEC"/>
    <w:rsid w:val="00986FBF"/>
    <w:rsid w:val="00987C00"/>
    <w:rsid w:val="00994665"/>
    <w:rsid w:val="00997439"/>
    <w:rsid w:val="00997F98"/>
    <w:rsid w:val="009A7D92"/>
    <w:rsid w:val="009B3E3D"/>
    <w:rsid w:val="009C273A"/>
    <w:rsid w:val="009C3B71"/>
    <w:rsid w:val="009D0114"/>
    <w:rsid w:val="009D06F0"/>
    <w:rsid w:val="009D231B"/>
    <w:rsid w:val="009D2A8B"/>
    <w:rsid w:val="009F0414"/>
    <w:rsid w:val="009F35CF"/>
    <w:rsid w:val="00A008B8"/>
    <w:rsid w:val="00A016E3"/>
    <w:rsid w:val="00A01980"/>
    <w:rsid w:val="00A072CF"/>
    <w:rsid w:val="00A13BE5"/>
    <w:rsid w:val="00A22F5E"/>
    <w:rsid w:val="00A33841"/>
    <w:rsid w:val="00A400D4"/>
    <w:rsid w:val="00A4013E"/>
    <w:rsid w:val="00A42F0E"/>
    <w:rsid w:val="00A52967"/>
    <w:rsid w:val="00A530BF"/>
    <w:rsid w:val="00A603F5"/>
    <w:rsid w:val="00A61FF5"/>
    <w:rsid w:val="00A63081"/>
    <w:rsid w:val="00A64659"/>
    <w:rsid w:val="00A7057A"/>
    <w:rsid w:val="00A71518"/>
    <w:rsid w:val="00A73AC8"/>
    <w:rsid w:val="00A740F4"/>
    <w:rsid w:val="00A745F9"/>
    <w:rsid w:val="00A75175"/>
    <w:rsid w:val="00A76F13"/>
    <w:rsid w:val="00A81C59"/>
    <w:rsid w:val="00AA07EF"/>
    <w:rsid w:val="00AA2169"/>
    <w:rsid w:val="00AA628E"/>
    <w:rsid w:val="00AB27F4"/>
    <w:rsid w:val="00AB3FAA"/>
    <w:rsid w:val="00AC4BF5"/>
    <w:rsid w:val="00AC774F"/>
    <w:rsid w:val="00AD5A93"/>
    <w:rsid w:val="00AE7B4C"/>
    <w:rsid w:val="00AF2BF1"/>
    <w:rsid w:val="00AF381A"/>
    <w:rsid w:val="00AF3BF5"/>
    <w:rsid w:val="00B021F3"/>
    <w:rsid w:val="00B0486D"/>
    <w:rsid w:val="00B12BA8"/>
    <w:rsid w:val="00B16560"/>
    <w:rsid w:val="00B2107D"/>
    <w:rsid w:val="00B23469"/>
    <w:rsid w:val="00B25902"/>
    <w:rsid w:val="00B363CF"/>
    <w:rsid w:val="00B376AE"/>
    <w:rsid w:val="00B44D1E"/>
    <w:rsid w:val="00B46592"/>
    <w:rsid w:val="00B54AB5"/>
    <w:rsid w:val="00B61F01"/>
    <w:rsid w:val="00B75179"/>
    <w:rsid w:val="00B80328"/>
    <w:rsid w:val="00B8061E"/>
    <w:rsid w:val="00B8069B"/>
    <w:rsid w:val="00B8156E"/>
    <w:rsid w:val="00B91E14"/>
    <w:rsid w:val="00B91FCC"/>
    <w:rsid w:val="00B93235"/>
    <w:rsid w:val="00BA1B8D"/>
    <w:rsid w:val="00BA2F6E"/>
    <w:rsid w:val="00BA340C"/>
    <w:rsid w:val="00BA4C8D"/>
    <w:rsid w:val="00BB058F"/>
    <w:rsid w:val="00BB2893"/>
    <w:rsid w:val="00BB3511"/>
    <w:rsid w:val="00BC15C8"/>
    <w:rsid w:val="00BC1957"/>
    <w:rsid w:val="00BC212F"/>
    <w:rsid w:val="00BC383F"/>
    <w:rsid w:val="00BD092A"/>
    <w:rsid w:val="00BD373E"/>
    <w:rsid w:val="00BE69E3"/>
    <w:rsid w:val="00BE7894"/>
    <w:rsid w:val="00BF086C"/>
    <w:rsid w:val="00BF4EFC"/>
    <w:rsid w:val="00BF6C43"/>
    <w:rsid w:val="00C04B63"/>
    <w:rsid w:val="00C120DF"/>
    <w:rsid w:val="00C2299D"/>
    <w:rsid w:val="00C25222"/>
    <w:rsid w:val="00C30317"/>
    <w:rsid w:val="00C304BB"/>
    <w:rsid w:val="00C3615C"/>
    <w:rsid w:val="00C406F4"/>
    <w:rsid w:val="00C41CA7"/>
    <w:rsid w:val="00C46DBD"/>
    <w:rsid w:val="00C47226"/>
    <w:rsid w:val="00C47A05"/>
    <w:rsid w:val="00C47CEF"/>
    <w:rsid w:val="00C56400"/>
    <w:rsid w:val="00C5657E"/>
    <w:rsid w:val="00C61157"/>
    <w:rsid w:val="00C624F9"/>
    <w:rsid w:val="00C632A7"/>
    <w:rsid w:val="00C64692"/>
    <w:rsid w:val="00C70F45"/>
    <w:rsid w:val="00C710D0"/>
    <w:rsid w:val="00C83DF2"/>
    <w:rsid w:val="00C90839"/>
    <w:rsid w:val="00C92353"/>
    <w:rsid w:val="00C96B21"/>
    <w:rsid w:val="00C973DD"/>
    <w:rsid w:val="00C97E1B"/>
    <w:rsid w:val="00CA0F80"/>
    <w:rsid w:val="00CA42CC"/>
    <w:rsid w:val="00CB05DC"/>
    <w:rsid w:val="00CB0763"/>
    <w:rsid w:val="00CB3213"/>
    <w:rsid w:val="00CB63C2"/>
    <w:rsid w:val="00CB69C5"/>
    <w:rsid w:val="00CC16E0"/>
    <w:rsid w:val="00CC1A82"/>
    <w:rsid w:val="00CD16FE"/>
    <w:rsid w:val="00CD7800"/>
    <w:rsid w:val="00CE7C0D"/>
    <w:rsid w:val="00CF1810"/>
    <w:rsid w:val="00CF37BF"/>
    <w:rsid w:val="00CF5582"/>
    <w:rsid w:val="00CF7BC9"/>
    <w:rsid w:val="00CF7EB0"/>
    <w:rsid w:val="00CF7FA6"/>
    <w:rsid w:val="00D121BE"/>
    <w:rsid w:val="00D134ED"/>
    <w:rsid w:val="00D25ED1"/>
    <w:rsid w:val="00D27B00"/>
    <w:rsid w:val="00D27E20"/>
    <w:rsid w:val="00D34176"/>
    <w:rsid w:val="00D4111E"/>
    <w:rsid w:val="00D50863"/>
    <w:rsid w:val="00D53861"/>
    <w:rsid w:val="00D5741D"/>
    <w:rsid w:val="00D63EE4"/>
    <w:rsid w:val="00D706E2"/>
    <w:rsid w:val="00D7114C"/>
    <w:rsid w:val="00D72696"/>
    <w:rsid w:val="00D8168F"/>
    <w:rsid w:val="00D87F80"/>
    <w:rsid w:val="00D90C79"/>
    <w:rsid w:val="00D930DA"/>
    <w:rsid w:val="00D93DB8"/>
    <w:rsid w:val="00D94362"/>
    <w:rsid w:val="00DA2ACF"/>
    <w:rsid w:val="00DA4BA5"/>
    <w:rsid w:val="00DA4DA0"/>
    <w:rsid w:val="00DA5F94"/>
    <w:rsid w:val="00DB06C6"/>
    <w:rsid w:val="00DB0A9E"/>
    <w:rsid w:val="00DB362E"/>
    <w:rsid w:val="00DB3F0A"/>
    <w:rsid w:val="00DB5037"/>
    <w:rsid w:val="00DC1F35"/>
    <w:rsid w:val="00DC293D"/>
    <w:rsid w:val="00DC38D9"/>
    <w:rsid w:val="00DC4A55"/>
    <w:rsid w:val="00DC5BE9"/>
    <w:rsid w:val="00DD1A0D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2B21"/>
    <w:rsid w:val="00E03DC7"/>
    <w:rsid w:val="00E03F27"/>
    <w:rsid w:val="00E05418"/>
    <w:rsid w:val="00E10DBA"/>
    <w:rsid w:val="00E203FC"/>
    <w:rsid w:val="00E20709"/>
    <w:rsid w:val="00E24ECC"/>
    <w:rsid w:val="00E31DA9"/>
    <w:rsid w:val="00E32482"/>
    <w:rsid w:val="00E3409B"/>
    <w:rsid w:val="00E42D45"/>
    <w:rsid w:val="00E46545"/>
    <w:rsid w:val="00E47AB7"/>
    <w:rsid w:val="00E507A4"/>
    <w:rsid w:val="00E516B1"/>
    <w:rsid w:val="00E542D8"/>
    <w:rsid w:val="00E56FBC"/>
    <w:rsid w:val="00E6068E"/>
    <w:rsid w:val="00E614FC"/>
    <w:rsid w:val="00E63346"/>
    <w:rsid w:val="00E6341E"/>
    <w:rsid w:val="00E65A66"/>
    <w:rsid w:val="00E748D3"/>
    <w:rsid w:val="00E803F6"/>
    <w:rsid w:val="00E80B48"/>
    <w:rsid w:val="00E8448E"/>
    <w:rsid w:val="00E84DB6"/>
    <w:rsid w:val="00E931EE"/>
    <w:rsid w:val="00E97073"/>
    <w:rsid w:val="00EA14C0"/>
    <w:rsid w:val="00EA7203"/>
    <w:rsid w:val="00ED04A5"/>
    <w:rsid w:val="00EE2BC2"/>
    <w:rsid w:val="00EE40B0"/>
    <w:rsid w:val="00EE40CC"/>
    <w:rsid w:val="00EE4124"/>
    <w:rsid w:val="00EE4847"/>
    <w:rsid w:val="00EE4D4F"/>
    <w:rsid w:val="00EF183A"/>
    <w:rsid w:val="00EF190C"/>
    <w:rsid w:val="00F0050C"/>
    <w:rsid w:val="00F10FDD"/>
    <w:rsid w:val="00F1190D"/>
    <w:rsid w:val="00F24A39"/>
    <w:rsid w:val="00F27BF6"/>
    <w:rsid w:val="00F30C9B"/>
    <w:rsid w:val="00F3179C"/>
    <w:rsid w:val="00F321B7"/>
    <w:rsid w:val="00F33F76"/>
    <w:rsid w:val="00F3454B"/>
    <w:rsid w:val="00F40359"/>
    <w:rsid w:val="00F41A13"/>
    <w:rsid w:val="00F42685"/>
    <w:rsid w:val="00F4386D"/>
    <w:rsid w:val="00F46388"/>
    <w:rsid w:val="00F47F52"/>
    <w:rsid w:val="00F55BA6"/>
    <w:rsid w:val="00F70E28"/>
    <w:rsid w:val="00F73E2A"/>
    <w:rsid w:val="00F872D0"/>
    <w:rsid w:val="00F94293"/>
    <w:rsid w:val="00F94581"/>
    <w:rsid w:val="00F94782"/>
    <w:rsid w:val="00F94C43"/>
    <w:rsid w:val="00FA0D6A"/>
    <w:rsid w:val="00FA1543"/>
    <w:rsid w:val="00FA20F3"/>
    <w:rsid w:val="00FA3A0D"/>
    <w:rsid w:val="00FB1747"/>
    <w:rsid w:val="00FC1CFE"/>
    <w:rsid w:val="00FC2546"/>
    <w:rsid w:val="00FD2EB6"/>
    <w:rsid w:val="00FD4403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2C69F30B"/>
  <w15:docId w15:val="{C983A7CF-FAFD-471E-8F9A-898921926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1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5F6F54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tascoe@courts.az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25E1BA83A1324C93BCFBA29B22BAA9" ma:contentTypeVersion="19" ma:contentTypeDescription="Create a new document." ma:contentTypeScope="" ma:versionID="e21610e0be4588891f86c5591939dfb9">
  <xsd:schema xmlns:xsd="http://www.w3.org/2001/XMLSchema" xmlns:xs="http://www.w3.org/2001/XMLSchema" xmlns:p="http://schemas.microsoft.com/office/2006/metadata/properties" xmlns:ns2="795eefd5-eedb-4bd9-a7df-0b339b93627b" xmlns:ns3="bba96795-ee4b-4dbc-ace1-f16118063fc3" xmlns:ns4="d017dfa5-038e-4918-abe4-ba559629eca7" targetNamespace="http://schemas.microsoft.com/office/2006/metadata/properties" ma:root="true" ma:fieldsID="4c3e4b10f52b10fd145f2ed8b402ca3c" ns2:_="" ns3:_="" ns4:_="">
    <xsd:import namespace="795eefd5-eedb-4bd9-a7df-0b339b93627b"/>
    <xsd:import namespace="bba96795-ee4b-4dbc-ace1-f16118063fc3"/>
    <xsd:import namespace="d017dfa5-038e-4918-abe4-ba559629ec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etingDate" minOccurs="0"/>
                <xsd:element ref="ns2:Acronym2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Year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5eefd5-eedb-4bd9-a7df-0b339b936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etingDate" ma:index="10" nillable="true" ma:displayName="Meeting Date" ma:format="DateOnly" ma:internalName="MeetingDate">
      <xsd:simpleType>
        <xsd:restriction base="dms:DateTime"/>
      </xsd:simpleType>
    </xsd:element>
    <xsd:element name="Acronym2" ma:index="11" nillable="true" ma:displayName="Acronym2" ma:indexed="true" ma:list="{b063cd1a-99fd-4503-b6b7-6fb7e9019f5e}" ma:internalName="Acronym2" ma:showField="Title">
      <xsd:simpleType>
        <xsd:restriction base="dms:Lookup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Year" ma:index="19" nillable="true" ma:displayName="Year" ma:description="Year of Review" ma:format="Dropdown" ma:internalName="Year">
      <xsd:simpleType>
        <xsd:restriction base="dms:Text">
          <xsd:maxLength value="10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10c71e4-c016-43c7-962e-b431e16251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6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96795-ee4b-4dbc-ace1-f16118063fc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7dfa5-038e-4918-abe4-ba559629eca7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8d31866-2c6c-4159-8b83-a371717c7f53}" ma:internalName="TaxCatchAll" ma:showField="CatchAllData" ma:web="bba96795-ee4b-4dbc-ace1-f16118063f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ronym2 xmlns="795eefd5-eedb-4bd9-a7df-0b339b93627b" xsi:nil="true"/>
    <TaxCatchAll xmlns="d017dfa5-038e-4918-abe4-ba559629eca7" xsi:nil="true"/>
    <lcf76f155ced4ddcb4097134ff3c332f xmlns="795eefd5-eedb-4bd9-a7df-0b339b93627b">
      <Terms xmlns="http://schemas.microsoft.com/office/infopath/2007/PartnerControls"/>
    </lcf76f155ced4ddcb4097134ff3c332f>
    <Year xmlns="795eefd5-eedb-4bd9-a7df-0b339b93627b" xsi:nil="true"/>
    <MeetingDate xmlns="795eefd5-eedb-4bd9-a7df-0b339b93627b" xsi:nil="true"/>
  </documentManagement>
</p:properties>
</file>

<file path=customXml/itemProps1.xml><?xml version="1.0" encoding="utf-8"?>
<ds:datastoreItem xmlns:ds="http://schemas.openxmlformats.org/officeDocument/2006/customXml" ds:itemID="{FF2A8DFE-5E61-489F-B566-0E222D2C2C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5F875D-B834-4268-8AF6-4422FA33BB65}"/>
</file>

<file path=customXml/itemProps3.xml><?xml version="1.0" encoding="utf-8"?>
<ds:datastoreItem xmlns:ds="http://schemas.openxmlformats.org/officeDocument/2006/customXml" ds:itemID="{397785EF-6EAF-4301-8F33-5CF2DBAE31A7}"/>
</file>

<file path=customXml/itemProps4.xml><?xml version="1.0" encoding="utf-8"?>
<ds:datastoreItem xmlns:ds="http://schemas.openxmlformats.org/officeDocument/2006/customXml" ds:itemID="{4080D0EF-E509-49B1-885C-B22DA0CB7C2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67</Characters>
  <Application>Microsoft Office Word</Application>
  <DocSecurity>0</DocSecurity>
  <Lines>6</Lines>
  <Paragraphs>1</Paragraphs>
  <ScaleCrop>false</ScaleCrop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kall, Greg</dc:creator>
  <cp:lastModifiedBy>Sakall, Greg</cp:lastModifiedBy>
  <cp:revision>4</cp:revision>
  <dcterms:created xsi:type="dcterms:W3CDTF">2025-02-28T21:07:00Z</dcterms:created>
  <dcterms:modified xsi:type="dcterms:W3CDTF">2025-02-28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25E1BA83A1324C93BCFBA29B22BAA9</vt:lpwstr>
  </property>
</Properties>
</file>